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089" w:type="dxa"/>
        <w:tblLook w:val="04A0" w:firstRow="1" w:lastRow="0" w:firstColumn="1" w:lastColumn="0" w:noHBand="0" w:noVBand="1"/>
      </w:tblPr>
      <w:tblGrid>
        <w:gridCol w:w="3181"/>
        <w:gridCol w:w="1890"/>
        <w:gridCol w:w="1890"/>
        <w:gridCol w:w="1890"/>
        <w:gridCol w:w="4238"/>
      </w:tblGrid>
      <w:tr w:rsidR="00881F32" w:rsidRPr="003119C3" w:rsidTr="003119C3">
        <w:trPr>
          <w:trHeight w:val="511"/>
        </w:trPr>
        <w:tc>
          <w:tcPr>
            <w:tcW w:w="1308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81F32" w:rsidRPr="003119C3" w:rsidRDefault="00881F32" w:rsidP="000C6A9C">
            <w:pPr>
              <w:pStyle w:val="Heading1"/>
              <w:jc w:val="center"/>
              <w:rPr>
                <w:rFonts w:ascii="Arial" w:hAnsi="Arial" w:cs="Arial"/>
                <w:sz w:val="28"/>
                <w:szCs w:val="28"/>
              </w:rPr>
            </w:pPr>
            <w:bookmarkStart w:id="0" w:name="_Toc477270209"/>
            <w:r w:rsidRPr="003119C3">
              <w:rPr>
                <w:rFonts w:ascii="Arial" w:hAnsi="Arial" w:cs="Arial"/>
                <w:sz w:val="28"/>
                <w:szCs w:val="28"/>
              </w:rPr>
              <w:t>Budget Forms</w:t>
            </w:r>
            <w:bookmarkEnd w:id="0"/>
          </w:p>
        </w:tc>
      </w:tr>
      <w:tr w:rsidR="00881F32" w:rsidRPr="003119C3" w:rsidTr="003119C3">
        <w:trPr>
          <w:trHeight w:val="293"/>
        </w:trPr>
        <w:tc>
          <w:tcPr>
            <w:tcW w:w="1308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81F32" w:rsidRPr="00F7049C" w:rsidRDefault="00881F32" w:rsidP="00ED0ECB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 xml:space="preserve">University: </w:t>
            </w:r>
          </w:p>
        </w:tc>
      </w:tr>
      <w:tr w:rsidR="00881F32" w:rsidRPr="003119C3" w:rsidTr="00220FB7">
        <w:trPr>
          <w:trHeight w:val="293"/>
        </w:trPr>
        <w:tc>
          <w:tcPr>
            <w:tcW w:w="1308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881F32" w:rsidRPr="00F7049C" w:rsidRDefault="00881F32" w:rsidP="00ED0ECB">
            <w:pPr>
              <w:rPr>
                <w:rFonts w:ascii="Arial" w:eastAsia="Times New Roman" w:hAnsi="Arial" w:cs="Arial"/>
                <w:bCs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 xml:space="preserve">Performance period: </w:t>
            </w:r>
            <w:bookmarkStart w:id="1" w:name="_GoBack"/>
            <w:bookmarkEnd w:id="1"/>
          </w:p>
        </w:tc>
      </w:tr>
      <w:tr w:rsidR="003119C3" w:rsidRPr="003119C3" w:rsidTr="00220FB7">
        <w:trPr>
          <w:trHeight w:val="617"/>
        </w:trPr>
        <w:tc>
          <w:tcPr>
            <w:tcW w:w="3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881F32" w:rsidRPr="003119C3" w:rsidRDefault="00881F32" w:rsidP="00ED0ECB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CATEGORY</w:t>
            </w:r>
          </w:p>
          <w:p w:rsidR="00881F32" w:rsidRPr="003119C3" w:rsidRDefault="00881F32" w:rsidP="00ED0ECB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:rsidR="00881F32" w:rsidRPr="003119C3" w:rsidRDefault="00881F32" w:rsidP="00ED0EC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Budget requested from UTC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:rsidR="00881F32" w:rsidRPr="003119C3" w:rsidRDefault="00881F32" w:rsidP="00ED0EC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University Matching Funds (Cost share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:rsidR="00881F32" w:rsidRPr="003119C3" w:rsidRDefault="00881F32" w:rsidP="00ED0EC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External Matching Funds (Cost share)</w:t>
            </w:r>
          </w:p>
        </w:tc>
        <w:tc>
          <w:tcPr>
            <w:tcW w:w="4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881F32" w:rsidRPr="003119C3" w:rsidRDefault="00881F32" w:rsidP="00ED0EC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Explanatory Notes</w:t>
            </w:r>
          </w:p>
        </w:tc>
      </w:tr>
      <w:tr w:rsidR="003119C3" w:rsidRPr="003119C3" w:rsidTr="00220FB7">
        <w:trPr>
          <w:trHeight w:val="303"/>
        </w:trPr>
        <w:tc>
          <w:tcPr>
            <w:tcW w:w="3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3119C3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Faculty Salarie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3119C3" w:rsidRPr="003119C3" w:rsidTr="00220FB7">
        <w:trPr>
          <w:trHeight w:val="303"/>
        </w:trPr>
        <w:tc>
          <w:tcPr>
            <w:tcW w:w="3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3119C3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dministrative Staff Salarie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3119C3" w:rsidRPr="003119C3" w:rsidTr="00220FB7">
        <w:trPr>
          <w:trHeight w:val="303"/>
        </w:trPr>
        <w:tc>
          <w:tcPr>
            <w:tcW w:w="3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3119C3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Student Salarie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3119C3" w:rsidRPr="003119C3" w:rsidTr="00220FB7">
        <w:trPr>
          <w:trHeight w:val="303"/>
        </w:trPr>
        <w:tc>
          <w:tcPr>
            <w:tcW w:w="3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1F32" w:rsidRPr="003119C3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Staff Benefit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3119C3" w:rsidRPr="003119C3" w:rsidTr="00220FB7">
        <w:trPr>
          <w:trHeight w:val="303"/>
        </w:trPr>
        <w:tc>
          <w:tcPr>
            <w:tcW w:w="3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3119C3" w:rsidRDefault="00881F32" w:rsidP="00ED0ECB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Total Salaries and Benefit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4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 </w:t>
            </w:r>
          </w:p>
        </w:tc>
      </w:tr>
      <w:tr w:rsidR="003119C3" w:rsidRPr="003119C3" w:rsidTr="00220FB7">
        <w:trPr>
          <w:trHeight w:val="303"/>
        </w:trPr>
        <w:tc>
          <w:tcPr>
            <w:tcW w:w="3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3119C3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Student Tuitio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3119C3" w:rsidRPr="003119C3" w:rsidTr="00220FB7">
        <w:trPr>
          <w:trHeight w:val="303"/>
        </w:trPr>
        <w:tc>
          <w:tcPr>
            <w:tcW w:w="3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81F32" w:rsidRPr="003119C3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Permanent </w:t>
            </w:r>
            <w:r w:rsidR="003218D2"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Equipment [</w:t>
            </w: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]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3119C3" w:rsidRPr="003119C3" w:rsidTr="00220FB7">
        <w:trPr>
          <w:trHeight w:val="303"/>
        </w:trPr>
        <w:tc>
          <w:tcPr>
            <w:tcW w:w="3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119C3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Expendable Property, </w:t>
            </w:r>
          </w:p>
          <w:p w:rsidR="00881F32" w:rsidRPr="003119C3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Supplies, and </w:t>
            </w:r>
            <w:r w:rsidR="006005E1"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Services [</w:t>
            </w: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2]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81F32" w:rsidRPr="00220FB7" w:rsidRDefault="00881F32" w:rsidP="00ED0ECB">
            <w:pPr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3119C3" w:rsidRPr="003119C3" w:rsidTr="00220FB7">
        <w:trPr>
          <w:trHeight w:val="303"/>
        </w:trPr>
        <w:tc>
          <w:tcPr>
            <w:tcW w:w="3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3119C3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omestic Trave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3119C3" w:rsidRPr="003119C3" w:rsidTr="00220FB7">
        <w:trPr>
          <w:trHeight w:val="303"/>
        </w:trPr>
        <w:tc>
          <w:tcPr>
            <w:tcW w:w="3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81F32" w:rsidRPr="003119C3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Foreign </w:t>
            </w:r>
            <w:r w:rsidR="003218D2"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Travel [</w:t>
            </w: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]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3119C3" w:rsidRPr="003119C3" w:rsidTr="00220FB7">
        <w:trPr>
          <w:trHeight w:val="303"/>
        </w:trPr>
        <w:tc>
          <w:tcPr>
            <w:tcW w:w="3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81F32" w:rsidRPr="003119C3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Other Direct Costs [4]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</w:tr>
      <w:tr w:rsidR="003119C3" w:rsidRPr="003119C3" w:rsidTr="00220FB7">
        <w:trPr>
          <w:trHeight w:val="303"/>
        </w:trPr>
        <w:tc>
          <w:tcPr>
            <w:tcW w:w="3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3119C3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    </w:t>
            </w:r>
            <w:r w:rsidRPr="003119C3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Total Direct Cost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4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 </w:t>
            </w:r>
          </w:p>
        </w:tc>
      </w:tr>
      <w:tr w:rsidR="003119C3" w:rsidRPr="003119C3" w:rsidTr="00220FB7">
        <w:trPr>
          <w:trHeight w:val="303"/>
        </w:trPr>
        <w:tc>
          <w:tcPr>
            <w:tcW w:w="3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3119C3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F&amp;A (Indirect) Cost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3119C3" w:rsidRPr="003119C3" w:rsidTr="00220FB7">
        <w:trPr>
          <w:trHeight w:val="303"/>
        </w:trPr>
        <w:tc>
          <w:tcPr>
            <w:tcW w:w="3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3119C3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    </w:t>
            </w:r>
            <w:r w:rsidRPr="003119C3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</w:rPr>
              <w:t>TOTAL COST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4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81F32" w:rsidRPr="00220FB7" w:rsidRDefault="00881F32" w:rsidP="00ED0ECB">
            <w:pPr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220FB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 </w:t>
            </w:r>
          </w:p>
        </w:tc>
      </w:tr>
      <w:tr w:rsidR="00881F32" w:rsidRPr="003119C3" w:rsidTr="00220FB7">
        <w:trPr>
          <w:trHeight w:val="511"/>
        </w:trPr>
        <w:tc>
          <w:tcPr>
            <w:tcW w:w="13089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81F32" w:rsidRPr="003119C3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[1] Permanent Equipment includes any item of equipment having a unit acquisition cost of $5,000 or more.  Per the grant’s </w:t>
            </w:r>
            <w:r w:rsidRPr="003119C3"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  <w:t xml:space="preserve">General Provisions </w:t>
            </w: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ocument, written permission must be obtained from OST-R prior to the purchase of such equipment.</w:t>
            </w:r>
          </w:p>
        </w:tc>
      </w:tr>
      <w:tr w:rsidR="00881F32" w:rsidRPr="003119C3" w:rsidTr="003119C3">
        <w:trPr>
          <w:trHeight w:val="443"/>
        </w:trPr>
        <w:tc>
          <w:tcPr>
            <w:tcW w:w="1308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81F32" w:rsidRPr="003119C3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[2] Expendable Property, Supplies, and Services include such tangible items as laboratory supplies and such intangible services as telecommunications.</w:t>
            </w:r>
          </w:p>
        </w:tc>
      </w:tr>
      <w:tr w:rsidR="00881F32" w:rsidRPr="003119C3" w:rsidTr="003119C3">
        <w:trPr>
          <w:trHeight w:val="767"/>
        </w:trPr>
        <w:tc>
          <w:tcPr>
            <w:tcW w:w="1308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81F32" w:rsidRPr="003119C3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[3] Foreign Travel includes travel to or from any destination outside of the United States and its territories.  Per the grant’s </w:t>
            </w:r>
            <w:r w:rsidRPr="003119C3"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</w:rPr>
              <w:t>General Provisions</w:t>
            </w: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document, written permission must be obtained from OST-R prior to the initiation of such travel, or such travel may not be funded under the grant.</w:t>
            </w:r>
          </w:p>
          <w:p w:rsidR="00881F32" w:rsidRPr="003119C3" w:rsidRDefault="00881F32" w:rsidP="00ED0EC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3119C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[4] Itemize other anticipated direct costs not mentioned above. </w:t>
            </w:r>
          </w:p>
        </w:tc>
      </w:tr>
    </w:tbl>
    <w:p w:rsidR="00AD4B3A" w:rsidRPr="003119C3" w:rsidRDefault="00AD4B3A" w:rsidP="003119C3">
      <w:pPr>
        <w:rPr>
          <w:rFonts w:ascii="Arial" w:hAnsi="Arial" w:cs="Arial"/>
          <w:sz w:val="22"/>
          <w:szCs w:val="22"/>
        </w:rPr>
      </w:pPr>
    </w:p>
    <w:sectPr w:rsidR="00AD4B3A" w:rsidRPr="003119C3" w:rsidSect="00AD4B3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569E" w:rsidRDefault="00EF569E" w:rsidP="007B24C3">
      <w:r>
        <w:separator/>
      </w:r>
    </w:p>
  </w:endnote>
  <w:endnote w:type="continuationSeparator" w:id="0">
    <w:p w:rsidR="00EF569E" w:rsidRDefault="00EF569E" w:rsidP="007B24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25A5" w:rsidRDefault="00C825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25A5" w:rsidRDefault="00C825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25A5" w:rsidRDefault="00C825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569E" w:rsidRDefault="00EF569E" w:rsidP="007B24C3">
      <w:r>
        <w:separator/>
      </w:r>
    </w:p>
  </w:footnote>
  <w:footnote w:type="continuationSeparator" w:id="0">
    <w:p w:rsidR="00EF569E" w:rsidRDefault="00EF569E" w:rsidP="007B24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25A5" w:rsidRDefault="00C825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24C3" w:rsidRDefault="007B24C3" w:rsidP="007B24C3">
    <w:pPr>
      <w:pStyle w:val="Header"/>
      <w:jc w:val="right"/>
      <w:rPr>
        <w:rFonts w:ascii="Garamond" w:hAnsi="Garamond"/>
        <w:b/>
        <w:sz w:val="24"/>
      </w:rPr>
    </w:pPr>
    <w:r w:rsidRPr="00727B75">
      <w:rPr>
        <w:rFonts w:ascii="Cambria" w:hAnsi="Cambria"/>
        <w:b/>
        <w:noProof/>
        <w:sz w:val="48"/>
        <w:szCs w:val="48"/>
      </w:rPr>
      <w:drawing>
        <wp:anchor distT="0" distB="0" distL="114300" distR="114300" simplePos="0" relativeHeight="251661312" behindDoc="0" locked="0" layoutInCell="1" allowOverlap="1" wp14:anchorId="66B569ED" wp14:editId="58AD9C43">
          <wp:simplePos x="0" y="0"/>
          <wp:positionH relativeFrom="margin">
            <wp:posOffset>83820</wp:posOffset>
          </wp:positionH>
          <wp:positionV relativeFrom="paragraph">
            <wp:posOffset>-224790</wp:posOffset>
          </wp:positionV>
          <wp:extent cx="1452245" cy="5905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2245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7B24C3" w:rsidRPr="007B24C3" w:rsidRDefault="007B24C3" w:rsidP="007B24C3">
    <w:pPr>
      <w:pStyle w:val="Header"/>
      <w:jc w:val="right"/>
      <w:rPr>
        <w:rFonts w:ascii="Garamond" w:hAnsi="Garamond"/>
        <w:b/>
        <w:sz w:val="24"/>
      </w:rPr>
    </w:pPr>
    <w:r>
      <w:rPr>
        <w:rFonts w:ascii="Garamond" w:hAnsi="Garamond"/>
        <w:b/>
        <w:noProof/>
        <w:sz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B8A545" wp14:editId="0BA8EC8F">
              <wp:simplePos x="0" y="0"/>
              <wp:positionH relativeFrom="margin">
                <wp:posOffset>-15240</wp:posOffset>
              </wp:positionH>
              <wp:positionV relativeFrom="paragraph">
                <wp:posOffset>232410</wp:posOffset>
              </wp:positionV>
              <wp:extent cx="8221980" cy="0"/>
              <wp:effectExtent l="0" t="0" r="2667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822198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25C552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2pt,18.3pt" to="646.2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" strokecolor="black [3213]" strokeweight="1.5pt">
              <v:stroke joinstyle="miter"/>
              <w10:wrap anchorx="margin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25A5" w:rsidRDefault="00C825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47F81"/>
    <w:multiLevelType w:val="hybridMultilevel"/>
    <w:tmpl w:val="A3D83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06AD7"/>
    <w:multiLevelType w:val="hybridMultilevel"/>
    <w:tmpl w:val="9D52E652"/>
    <w:lvl w:ilvl="0" w:tplc="8F649A2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MzEzMbUwNjEyMjNR0lEKTi0uzszPAykwrAUAGvdKlCwAAAA="/>
  </w:docVars>
  <w:rsids>
    <w:rsidRoot w:val="007B24C3"/>
    <w:rsid w:val="000C6A9C"/>
    <w:rsid w:val="001D45F6"/>
    <w:rsid w:val="00220FB7"/>
    <w:rsid w:val="002557EC"/>
    <w:rsid w:val="003119C3"/>
    <w:rsid w:val="003218D2"/>
    <w:rsid w:val="003C0F69"/>
    <w:rsid w:val="005751B5"/>
    <w:rsid w:val="006005E1"/>
    <w:rsid w:val="006F31E3"/>
    <w:rsid w:val="007B24C3"/>
    <w:rsid w:val="007D2D58"/>
    <w:rsid w:val="00881F32"/>
    <w:rsid w:val="009F1985"/>
    <w:rsid w:val="00AD4B3A"/>
    <w:rsid w:val="00C825A5"/>
    <w:rsid w:val="00EF569E"/>
    <w:rsid w:val="00F70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8F44E"/>
  <w15:chartTrackingRefBased/>
  <w15:docId w15:val="{175D2732-5126-4CD3-8A4C-B097F779F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B24C3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9F1985"/>
    <w:pPr>
      <w:keepNext/>
      <w:keepLines/>
      <w:spacing w:before="240" w:after="120"/>
      <w:outlineLvl w:val="0"/>
    </w:pPr>
    <w:rPr>
      <w:rFonts w:eastAsiaTheme="majorEastAsia" w:cstheme="majorBidi"/>
      <w:b/>
      <w:sz w:val="27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31E3"/>
    <w:pPr>
      <w:keepNext/>
      <w:keepLines/>
      <w:spacing w:before="4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1985"/>
    <w:pPr>
      <w:keepNext/>
      <w:keepLines/>
      <w:spacing w:before="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31E3"/>
    <w:pPr>
      <w:keepNext/>
      <w:keepLines/>
      <w:spacing w:before="4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F1985"/>
    <w:pPr>
      <w:spacing w:after="0" w:line="240" w:lineRule="auto"/>
    </w:pPr>
    <w:rPr>
      <w:rFonts w:ascii="Cambria" w:hAnsi="Cambria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F1985"/>
    <w:pPr>
      <w:spacing w:line="360" w:lineRule="auto"/>
      <w:contextualSpacing/>
      <w:jc w:val="center"/>
    </w:pPr>
    <w:rPr>
      <w:rFonts w:eastAsiaTheme="majorEastAsia" w:cstheme="majorBidi"/>
      <w:b/>
      <w:caps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F1985"/>
    <w:rPr>
      <w:rFonts w:ascii="Cambria" w:eastAsiaTheme="majorEastAsia" w:hAnsi="Cambria" w:cstheme="majorBidi"/>
      <w:b/>
      <w:caps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rsid w:val="009F1985"/>
    <w:rPr>
      <w:rFonts w:ascii="Cambria" w:eastAsiaTheme="majorEastAsia" w:hAnsi="Cambria" w:cstheme="majorBidi"/>
      <w:b/>
      <w:sz w:val="2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F31E3"/>
    <w:rPr>
      <w:rFonts w:ascii="Cambria" w:eastAsiaTheme="majorEastAsia" w:hAnsi="Cambr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F198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F31E3"/>
    <w:rPr>
      <w:rFonts w:ascii="Cambria" w:eastAsiaTheme="majorEastAsia" w:hAnsi="Cambria" w:cstheme="majorBidi"/>
      <w:i/>
      <w:iCs/>
    </w:rPr>
  </w:style>
  <w:style w:type="table" w:styleId="TableGrid">
    <w:name w:val="Table Grid"/>
    <w:basedOn w:val="TableNormal"/>
    <w:uiPriority w:val="59"/>
    <w:rsid w:val="007B24C3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24C3"/>
    <w:pPr>
      <w:numPr>
        <w:numId w:val="2"/>
      </w:numPr>
      <w:spacing w:after="240"/>
      <w:ind w:right="360"/>
      <w:contextualSpacing/>
      <w:jc w:val="both"/>
    </w:pPr>
    <w:rPr>
      <w:rFonts w:eastAsia="Calibri"/>
      <w:sz w:val="24"/>
      <w:szCs w:val="24"/>
    </w:rPr>
  </w:style>
  <w:style w:type="paragraph" w:styleId="Header">
    <w:name w:val="header"/>
    <w:basedOn w:val="Normal"/>
    <w:link w:val="HeaderChar"/>
    <w:unhideWhenUsed/>
    <w:rsid w:val="007B24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24C3"/>
    <w:rPr>
      <w:rFonts w:ascii="Times New Roman" w:eastAsia="SimSu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B24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24C3"/>
    <w:rPr>
      <w:rFonts w:ascii="Times New Roman" w:eastAsia="SimSun" w:hAnsi="Times New Roman" w:cs="Times New Roman"/>
      <w:sz w:val="20"/>
      <w:szCs w:val="20"/>
    </w:rPr>
  </w:style>
  <w:style w:type="paragraph" w:customStyle="1" w:styleId="Default">
    <w:name w:val="Default"/>
    <w:rsid w:val="00AD4B3A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Milla</dc:creator>
  <cp:keywords/>
  <dc:description/>
  <cp:lastModifiedBy>Jose Milla</cp:lastModifiedBy>
  <cp:revision>9</cp:revision>
  <dcterms:created xsi:type="dcterms:W3CDTF">2017-03-21T21:09:00Z</dcterms:created>
  <dcterms:modified xsi:type="dcterms:W3CDTF">2017-11-10T05:21:00Z</dcterms:modified>
</cp:coreProperties>
</file>